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2"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Vancouver, BC [Postal Code]</w:t>
      </w:r>
    </w:p>
    <w:bookmarkStart w:id="21" w:name="X2c7846e79203c0e48cc631fa9a0e9c9ccbf6ecc"/>
    <w:p>
      <w:pPr>
        <w:pStyle w:val="Heading2"/>
      </w:pPr>
      <w:r>
        <w:t xml:space="preserve">Subject: Application for Graphic Designer Internship Position</w:t>
      </w:r>
    </w:p>
    <w:p>
      <w:pPr>
        <w:pStyle w:val="FirstParagraph"/>
      </w:pPr>
      <w:r>
        <w:t xml:space="preserve">Dear Hiring Manager,</w:t>
      </w:r>
    </w:p>
    <w:p>
      <w:pPr>
        <w:pStyle w:val="BodyText"/>
      </w:pPr>
      <w:r>
        <w:t xml:space="preserve">It is with genuine enthusiasm that I submit my application for the Graphic Designer Internship position at [Company Name] in Vancouver, British Columbia. As a passionate design student deeply inspired by Canada's vibrant creative landscape and Vancouver's unique cultural fusion, I am eager to contribute my skills while immersing myself in the city's dynamic design community. This internship represents a pivotal opportunity to grow under the guidance of industry professionals within one of Canada's most innovative urban centers.</w:t>
      </w:r>
    </w:p>
    <w:p>
      <w:pPr>
        <w:pStyle w:val="BodyText"/>
      </w:pPr>
      <w:r>
        <w:t xml:space="preserve">Throughout my academic journey at [Your University/College Name], I have cultivated a robust foundation in visual communication, digital illustration, and brand identity development. My portfolio showcases projects that reflect both technical proficiency and creative problem-solving—such as designing sustainable packaging for a local eco-brand, creating cohesive social media campaigns for campus organizations, and developing responsive web interfaces using Adobe Creative Suite (Photoshop, Illustrator, InDesign). What truly sets my approach apart is my commitment to aligning design with cultural context—a principle I’ve embraced through Vancouver’s diverse community. Having lived in Canada since [Year], I understand how visual storytelling must resonate across multicultural audiences while honoring local values of inclusivity and environmental consciousness.</w:t>
      </w:r>
    </w:p>
    <w:p>
      <w:pPr>
        <w:pStyle w:val="BodyText"/>
      </w:pPr>
      <w:r>
        <w:t xml:space="preserve">Vancouver’s reputation as a hub for forward-thinking design studios has long been a magnet for my aspirations. The city’s blend of natural beauty, technological innovation, and artistic vibrancy—evident in everything from Granville Island’s artisan markets to the cutting-edge work at firms like [Mention a Local Studio Example, e.g., "Society of Graphic Designers"]—fuels my desire to learn within this environment. I’ve followed [Company Name]’s work with admiration, particularly your recent project [Mention Specific Project if Known, e.g., "the 'Green City' sustainability campaign"], which exemplifies the kind of impactful, locally relevant design I aspire to create. My technical skills align seamlessly with your needs: I am adept at creating vector graphics for print and digital media, optimizing assets for web accessibility standards, and translating client briefs into compelling visual narratives.</w:t>
      </w:r>
    </w:p>
    <w:p>
      <w:pPr>
        <w:pStyle w:val="BodyText"/>
      </w:pPr>
      <w:r>
        <w:t xml:space="preserve">What excites me most about this internship is the chance to merge my academic training with hands-on experience in Canada’s thriving creative sector. Vancouver offers a unique ecosystem where design intersects with technology, sustainability, and community engagement—principles I’ve actively explored through volunteer work with [Local Organization Name], where I designed promotional materials for Indigenous-led workshops. This experience taught me to approach design ethically and collaboratively, values that resonate deeply with the spirit of Canada Vancouver’s collaborative work culture. I am particularly drawn to [Company Name]’s emphasis on [Mention a Value from Company Website, e.g., "user-centered innovation" or "community-driven projects"], as it mirrors my own philosophy that design should serve people and place.</w:t>
      </w:r>
    </w:p>
    <w:p>
      <w:pPr>
        <w:pStyle w:val="BodyText"/>
      </w:pPr>
      <w:r>
        <w:t xml:space="preserve">My adaptability is another strength I bring to this role. In Canada’s fast-paced design world, the ability to pivot between print, digital, and social media formats is essential. During a recent group project at [University], I successfully managed a tight deadline for a client campaign by coordinating with teammates across time zones—leveraging tools like Figma for real-time collaboration and Trello for task management. This mirrors the agile workflows common in Vancouver’s design studios, where teamwork and clear communication are paramount. I am eager to bring this collaborative mindset to your team while learning from your expertise in [Specific Skill, e.g., "motion graphics" or "typographic innovation"].</w:t>
      </w:r>
    </w:p>
    <w:p>
      <w:pPr>
        <w:pStyle w:val="BodyText"/>
      </w:pPr>
      <w:r>
        <w:t xml:space="preserve">As an international student (or Canadian resident) navigating the professional landscape of Canada Vancouver, I am deeply committed to contributing positively to our shared community. I’ve taken initiative to learn about Canadian design standards and copyright practices through resources like the [Canadian Association of Professional Designers], ensuring my work aligns with local regulations. Furthermore, my fluency in English (and [Mention Other Languages if Applicable]) allows me to engage effectively with diverse teams and clients—a skill I know is valued in Vancouver’s multicultural workspace.</w:t>
      </w:r>
    </w:p>
    <w:p>
      <w:pPr>
        <w:pStyle w:val="BodyText"/>
      </w:pPr>
      <w:r>
        <w:t xml:space="preserve">I am confident that my proactive attitude, technical toolkit, and passion for design rooted in Canadian context make me a strong fit for your internship program. I have attached my portfolio (accessible via [Link/Email]) and resume for your review. My goal is to grow into a designer who not only creates aesthetically compelling work but also champions the values that define Vancouver: creativity with purpose, collaboration across cultures, and respect for our natural environment.</w:t>
      </w:r>
    </w:p>
    <w:p>
      <w:pPr>
        <w:pStyle w:val="BodyText"/>
      </w:pPr>
      <w:r>
        <w:t xml:space="preserve">Thank you for considering my application. I am eager to discuss how my skills in visual storytelling and dedication to Canadian design excellence can support [Company Name]’s mission. I look forward to the possibility of contributing to your team in Vancouver—a city that has already ignited my professional passion—and am available for an interview at your earliest convenience.</w:t>
      </w:r>
    </w:p>
    <w:p>
      <w:pPr>
        <w:pStyle w:val="BodyText"/>
      </w:pPr>
      <w:r>
        <w:t xml:space="preserve">Sincerely,</w:t>
      </w:r>
    </w:p>
    <w:p>
      <w:pPr>
        <w:pStyle w:val="BodyText"/>
      </w:pPr>
      <w:r>
        <w:t xml:space="preserve">[Your Name]</w:t>
      </w:r>
    </w:p>
    <w:bookmarkStart w:id="20" w:name="X2dcd15dcd8dbafb2f2c009eeb7e9476fbd68884"/>
    <w:p>
      <w:pPr>
        <w:pStyle w:val="Heading3"/>
      </w:pPr>
      <w:r>
        <w:t xml:space="preserve">Key Details Addressed in This Application:</w:t>
      </w:r>
    </w:p>
    <w:p>
      <w:pPr>
        <w:numPr>
          <w:ilvl w:val="0"/>
          <w:numId w:val="1001"/>
        </w:numPr>
        <w:pStyle w:val="Compact"/>
      </w:pPr>
      <w:r>
        <w:rPr>
          <w:bCs/>
          <w:b/>
        </w:rPr>
        <w:t xml:space="preserve">Internship Application Letter:</w:t>
      </w:r>
      <w:r>
        <w:t xml:space="preserve"> </w:t>
      </w:r>
      <w:r>
        <w:t xml:space="preserve">Structured as a formal internship application, emphasizing growth mindset over experience.</w:t>
      </w:r>
    </w:p>
    <w:p>
      <w:pPr>
        <w:numPr>
          <w:ilvl w:val="0"/>
          <w:numId w:val="1001"/>
        </w:numPr>
        <w:pStyle w:val="Compact"/>
      </w:pPr>
      <w:r>
        <w:rPr>
          <w:bCs/>
          <w:b/>
        </w:rPr>
        <w:t xml:space="preserve">Graphic Designer:</w:t>
      </w:r>
      <w:r>
        <w:t xml:space="preserve"> </w:t>
      </w:r>
      <w:r>
        <w:t xml:space="preserve">Specific skills (Adobe Suite, brand identity, web accessibility) and portfolio examples highlighted.</w:t>
      </w:r>
    </w:p>
    <w:p>
      <w:pPr>
        <w:numPr>
          <w:ilvl w:val="0"/>
          <w:numId w:val="1001"/>
        </w:numPr>
        <w:pStyle w:val="Compact"/>
      </w:pPr>
      <w:r>
        <w:rPr>
          <w:bCs/>
          <w:b/>
        </w:rPr>
        <w:t xml:space="preserve">Canada Vancouver:</w:t>
      </w:r>
      <w:r>
        <w:t xml:space="preserve"> </w:t>
      </w:r>
      <w:r>
        <w:t xml:space="preserve">Cultural context (multiculturalism, sustainability), local landmarks (Granville Island), industry references (Canadian design associations), and city-specific values integrated organicall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2T19:33:50Z</dcterms:created>
  <dcterms:modified xsi:type="dcterms:W3CDTF">2026-07-22T19:33:50Z</dcterms:modified>
</cp:coreProperties>
</file>

<file path=docProps/custom.xml><?xml version="1.0" encoding="utf-8"?>
<Properties xmlns="http://schemas.openxmlformats.org/officeDocument/2006/custom-properties" xmlns:vt="http://schemas.openxmlformats.org/officeDocument/2006/docPropsVTypes"/>
</file>